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C8E6A" w14:textId="77777777" w:rsidR="00DB55E2" w:rsidRPr="00E41E60" w:rsidRDefault="00DB55E2" w:rsidP="00E41E60">
      <w:pPr>
        <w:pStyle w:val="Heading1"/>
      </w:pPr>
      <w:bookmarkStart w:id="0" w:name="_GoBack"/>
      <w:bookmarkEnd w:id="0"/>
      <w:r w:rsidRPr="00E41E60">
        <w:t xml:space="preserve">Memorandum </w:t>
      </w:r>
    </w:p>
    <w:p w14:paraId="69B07CAE" w14:textId="77777777" w:rsidR="00DB55E2" w:rsidRPr="00DB55E2" w:rsidRDefault="00DB55E2" w:rsidP="00E41E60">
      <w:pPr>
        <w:rPr>
          <w:lang w:val="en-GB"/>
        </w:rPr>
      </w:pPr>
    </w:p>
    <w:tbl>
      <w:tblPr>
        <w:tblW w:w="9360" w:type="dxa"/>
        <w:tblLook w:val="04A0" w:firstRow="1" w:lastRow="0" w:firstColumn="1" w:lastColumn="0" w:noHBand="0" w:noVBand="1"/>
      </w:tblPr>
      <w:tblGrid>
        <w:gridCol w:w="1352"/>
        <w:gridCol w:w="8008"/>
      </w:tblGrid>
      <w:tr w:rsidR="00DB55E2" w:rsidRPr="00DB55E2" w14:paraId="79BC61E6" w14:textId="77777777" w:rsidTr="00E41E60">
        <w:trPr>
          <w:trHeight w:val="720"/>
        </w:trPr>
        <w:tc>
          <w:tcPr>
            <w:tcW w:w="1352" w:type="dxa"/>
            <w:shd w:val="clear" w:color="auto" w:fill="auto"/>
          </w:tcPr>
          <w:p w14:paraId="32AC08F0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To:</w:t>
            </w:r>
          </w:p>
        </w:tc>
        <w:tc>
          <w:tcPr>
            <w:tcW w:w="8008" w:type="dxa"/>
            <w:shd w:val="clear" w:color="auto" w:fill="auto"/>
          </w:tcPr>
          <w:p w14:paraId="0CDF9DFB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Chair, Government Records Committee</w:t>
            </w:r>
          </w:p>
        </w:tc>
      </w:tr>
      <w:tr w:rsidR="00DB55E2" w:rsidRPr="00DB55E2" w14:paraId="19FC7A35" w14:textId="77777777" w:rsidTr="00E41E60">
        <w:trPr>
          <w:trHeight w:val="720"/>
        </w:trPr>
        <w:tc>
          <w:tcPr>
            <w:tcW w:w="1352" w:type="dxa"/>
            <w:shd w:val="clear" w:color="auto" w:fill="auto"/>
          </w:tcPr>
          <w:p w14:paraId="4B04ABD7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CC:</w:t>
            </w:r>
          </w:p>
        </w:tc>
        <w:tc>
          <w:tcPr>
            <w:tcW w:w="8008" w:type="dxa"/>
            <w:shd w:val="clear" w:color="auto" w:fill="auto"/>
          </w:tcPr>
          <w:p w14:paraId="62E25D7D" w14:textId="77777777" w:rsidR="00E41E60" w:rsidRPr="00E41E60" w:rsidRDefault="00E41E60" w:rsidP="00E41E60">
            <w:pPr>
              <w:rPr>
                <w:lang w:val="en-GB"/>
              </w:rPr>
            </w:pPr>
            <w:r w:rsidRPr="00E41E60">
              <w:rPr>
                <w:lang w:val="en-GB"/>
              </w:rPr>
              <w:t>[Departmental or other Public Body Manager responsible for IM]</w:t>
            </w:r>
          </w:p>
          <w:p w14:paraId="0D41378B" w14:textId="0F5DAAD7" w:rsidR="00DB55E2" w:rsidRPr="00DB55E2" w:rsidRDefault="00E41E60" w:rsidP="001F4F0F">
            <w:pPr>
              <w:rPr>
                <w:lang w:val="en-GB"/>
              </w:rPr>
            </w:pPr>
            <w:r w:rsidRPr="00E41E60">
              <w:rPr>
                <w:lang w:val="en-GB"/>
              </w:rPr>
              <w:t>[Deputy Minister, Chief Executive Officer or equivalent (if an Assistant Deputy Minister, Vice-President, or equivalent makes the submission)]</w:t>
            </w:r>
          </w:p>
        </w:tc>
      </w:tr>
      <w:tr w:rsidR="00DB55E2" w:rsidRPr="00DB55E2" w14:paraId="3BC8AABE" w14:textId="77777777" w:rsidTr="00E41E60">
        <w:trPr>
          <w:trHeight w:val="720"/>
        </w:trPr>
        <w:tc>
          <w:tcPr>
            <w:tcW w:w="1352" w:type="dxa"/>
            <w:shd w:val="clear" w:color="auto" w:fill="auto"/>
          </w:tcPr>
          <w:p w14:paraId="05E90B44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From:</w:t>
            </w:r>
          </w:p>
        </w:tc>
        <w:tc>
          <w:tcPr>
            <w:tcW w:w="8008" w:type="dxa"/>
            <w:shd w:val="clear" w:color="auto" w:fill="auto"/>
          </w:tcPr>
          <w:p w14:paraId="5861D22B" w14:textId="307D34A8" w:rsidR="00DB55E2" w:rsidRPr="00DB55E2" w:rsidRDefault="00DB55E2" w:rsidP="001F4F0F">
            <w:pPr>
              <w:rPr>
                <w:lang w:val="en-GB"/>
              </w:rPr>
            </w:pPr>
            <w:r w:rsidRPr="00DB55E2">
              <w:rPr>
                <w:lang w:val="en-GB"/>
              </w:rPr>
              <w:t xml:space="preserve">[Deputy Minister, </w:t>
            </w:r>
            <w:r w:rsidR="001F4F0F">
              <w:rPr>
                <w:lang w:val="en-GB"/>
              </w:rPr>
              <w:t xml:space="preserve">Chief Executive Officer, </w:t>
            </w:r>
            <w:r w:rsidRPr="00DB55E2">
              <w:rPr>
                <w:lang w:val="en-GB"/>
              </w:rPr>
              <w:t>Assistant Deputy Minister</w:t>
            </w:r>
            <w:r w:rsidR="001F4F0F">
              <w:rPr>
                <w:lang w:val="en-GB"/>
              </w:rPr>
              <w:t xml:space="preserve">, Vice President </w:t>
            </w:r>
            <w:r w:rsidRPr="00DB55E2">
              <w:rPr>
                <w:lang w:val="en-GB"/>
              </w:rPr>
              <w:t>or equivalent ]</w:t>
            </w:r>
          </w:p>
        </w:tc>
      </w:tr>
      <w:tr w:rsidR="00DB55E2" w:rsidRPr="00DB55E2" w14:paraId="16C7507E" w14:textId="77777777" w:rsidTr="00E41E60">
        <w:trPr>
          <w:trHeight w:val="720"/>
        </w:trPr>
        <w:tc>
          <w:tcPr>
            <w:tcW w:w="1352" w:type="dxa"/>
            <w:shd w:val="clear" w:color="auto" w:fill="auto"/>
          </w:tcPr>
          <w:p w14:paraId="1C4AFCD0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Date:</w:t>
            </w:r>
          </w:p>
        </w:tc>
        <w:tc>
          <w:tcPr>
            <w:tcW w:w="8008" w:type="dxa"/>
            <w:shd w:val="clear" w:color="auto" w:fill="auto"/>
          </w:tcPr>
          <w:p w14:paraId="03D17D79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[month day, year]</w:t>
            </w:r>
          </w:p>
        </w:tc>
      </w:tr>
      <w:tr w:rsidR="00DB55E2" w:rsidRPr="00DB55E2" w14:paraId="352CACC9" w14:textId="77777777" w:rsidTr="00E41E60">
        <w:trPr>
          <w:trHeight w:val="720"/>
        </w:trPr>
        <w:tc>
          <w:tcPr>
            <w:tcW w:w="1352" w:type="dxa"/>
            <w:shd w:val="clear" w:color="auto" w:fill="auto"/>
          </w:tcPr>
          <w:p w14:paraId="7767BAD3" w14:textId="77777777" w:rsidR="00DB55E2" w:rsidRPr="00DB55E2" w:rsidRDefault="00DB55E2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>Re:</w:t>
            </w:r>
          </w:p>
        </w:tc>
        <w:tc>
          <w:tcPr>
            <w:tcW w:w="8008" w:type="dxa"/>
            <w:shd w:val="clear" w:color="auto" w:fill="auto"/>
          </w:tcPr>
          <w:p w14:paraId="04D4E487" w14:textId="77777777" w:rsidR="00E41E60" w:rsidRDefault="00E41E60" w:rsidP="00E41E60">
            <w:pPr>
              <w:rPr>
                <w:lang w:val="en-GB"/>
              </w:rPr>
            </w:pPr>
            <w:r w:rsidRPr="00DB55E2">
              <w:rPr>
                <w:lang w:val="en-GB"/>
              </w:rPr>
              <w:t xml:space="preserve">Request for Approval of </w:t>
            </w:r>
            <w:r>
              <w:rPr>
                <w:lang w:val="en-GB"/>
              </w:rPr>
              <w:t>One Time Disposal (OTD) Submission</w:t>
            </w:r>
          </w:p>
          <w:p w14:paraId="617734AD" w14:textId="72174C0B" w:rsidR="00DB55E2" w:rsidRPr="00DB55E2" w:rsidRDefault="00DB55E2" w:rsidP="00E41E60">
            <w:pPr>
              <w:rPr>
                <w:lang w:val="en-GB"/>
              </w:rPr>
            </w:pPr>
          </w:p>
        </w:tc>
      </w:tr>
    </w:tbl>
    <w:p w14:paraId="0DED6FFE" w14:textId="77777777" w:rsidR="00DB55E2" w:rsidRPr="00DB55E2" w:rsidRDefault="00DB55E2" w:rsidP="00E41E60">
      <w:pPr>
        <w:rPr>
          <w:lang w:val="en-GB"/>
        </w:rPr>
      </w:pPr>
    </w:p>
    <w:p w14:paraId="42AA4348" w14:textId="6858A501" w:rsidR="001D7A08" w:rsidRDefault="00E967B3" w:rsidP="00E41E60">
      <w:pPr>
        <w:rPr>
          <w:lang w:val="en-GB"/>
        </w:rPr>
      </w:pPr>
      <w:r w:rsidRPr="00DB55E2">
        <w:rPr>
          <w:lang w:val="en-GB"/>
        </w:rPr>
        <w:t>The [Insert Department or other Public Body Name]</w:t>
      </w:r>
      <w:r w:rsidR="008B18FA" w:rsidRPr="00DB55E2">
        <w:rPr>
          <w:lang w:val="en-GB"/>
        </w:rPr>
        <w:t xml:space="preserve"> requests the approval of the Government Records Committee (GRC) </w:t>
      </w:r>
      <w:r w:rsidR="00E41E60">
        <w:rPr>
          <w:lang w:val="en-GB"/>
        </w:rPr>
        <w:t>f</w:t>
      </w:r>
      <w:r w:rsidR="007E2571" w:rsidRPr="00DB55E2">
        <w:rPr>
          <w:lang w:val="en-GB"/>
        </w:rPr>
        <w:t>or a One Time Disposal Submission (OTD)</w:t>
      </w:r>
      <w:r w:rsidR="00FD76E8" w:rsidRPr="00DB55E2">
        <w:rPr>
          <w:lang w:val="en-GB"/>
        </w:rPr>
        <w:t>.</w:t>
      </w:r>
      <w:r w:rsidR="008B18FA" w:rsidRPr="00DB55E2">
        <w:rPr>
          <w:lang w:val="en-GB"/>
        </w:rPr>
        <w:t xml:space="preserve">  </w:t>
      </w:r>
    </w:p>
    <w:p w14:paraId="2BBF0D4D" w14:textId="100E71E5" w:rsidR="00E41E60" w:rsidRDefault="00E41E60" w:rsidP="00E41E60">
      <w:pPr>
        <w:rPr>
          <w:lang w:val="en-GB"/>
        </w:rPr>
      </w:pPr>
    </w:p>
    <w:p w14:paraId="05BDC280" w14:textId="77777777" w:rsidR="00E41E60" w:rsidRDefault="00E41E60" w:rsidP="00E41E60">
      <w:pPr>
        <w:rPr>
          <w:lang w:val="en-GB"/>
        </w:rPr>
      </w:pPr>
      <w:r>
        <w:rPr>
          <w:lang w:val="en-GB"/>
        </w:rPr>
        <w:t xml:space="preserve">Records Series Title:  </w:t>
      </w:r>
    </w:p>
    <w:p w14:paraId="1534284C" w14:textId="3ACA80D8" w:rsidR="00E41E60" w:rsidRDefault="00E41E60" w:rsidP="00E41E60">
      <w:pPr>
        <w:rPr>
          <w:lang w:val="en-GB"/>
        </w:rPr>
      </w:pPr>
      <w:r>
        <w:rPr>
          <w:lang w:val="en-GB"/>
        </w:rPr>
        <w:t>[Record Series Title]</w:t>
      </w:r>
    </w:p>
    <w:p w14:paraId="0B0C54A3" w14:textId="77777777" w:rsidR="00E41E60" w:rsidRDefault="00E41E60" w:rsidP="00E41E60">
      <w:pPr>
        <w:rPr>
          <w:lang w:val="en-GB"/>
        </w:rPr>
      </w:pPr>
    </w:p>
    <w:p w14:paraId="7C94F5BF" w14:textId="1093985E" w:rsidR="00E41E60" w:rsidRDefault="00E41E60" w:rsidP="00E41E60">
      <w:pPr>
        <w:rPr>
          <w:lang w:val="en-GB"/>
        </w:rPr>
      </w:pPr>
      <w:r>
        <w:rPr>
          <w:lang w:val="en-GB"/>
        </w:rPr>
        <w:t xml:space="preserve">Description:  </w:t>
      </w:r>
    </w:p>
    <w:p w14:paraId="61109F5F" w14:textId="4C8337D9" w:rsidR="00E41E60" w:rsidRDefault="00E41E60" w:rsidP="00E41E60">
      <w:r>
        <w:t>[Add Description]</w:t>
      </w:r>
    </w:p>
    <w:p w14:paraId="0949048D" w14:textId="77777777" w:rsidR="00E41E60" w:rsidRPr="00DB55E2" w:rsidRDefault="00E41E60" w:rsidP="00E41E60">
      <w:pPr>
        <w:rPr>
          <w:lang w:val="en-GB"/>
        </w:rPr>
      </w:pPr>
    </w:p>
    <w:p w14:paraId="1503D3AE" w14:textId="77777777" w:rsidR="007E2571" w:rsidRPr="00DB55E2" w:rsidRDefault="007E2571" w:rsidP="00E41E60">
      <w:pPr>
        <w:rPr>
          <w:lang w:val="en-GB"/>
        </w:rPr>
      </w:pPr>
    </w:p>
    <w:p w14:paraId="4EDC757B" w14:textId="6D9F3B20" w:rsidR="00D86280" w:rsidRPr="00DB55E2" w:rsidRDefault="004321E4" w:rsidP="00E41E60">
      <w:pPr>
        <w:rPr>
          <w:lang w:val="en-GB"/>
        </w:rPr>
      </w:pPr>
      <w:r w:rsidRPr="00DB55E2">
        <w:rPr>
          <w:lang w:val="en-GB"/>
        </w:rPr>
        <w:t xml:space="preserve">Responsibility for </w:t>
      </w:r>
      <w:r w:rsidR="00E15A7F" w:rsidRPr="00DB55E2">
        <w:rPr>
          <w:lang w:val="en-GB"/>
        </w:rPr>
        <w:t xml:space="preserve">the development and </w:t>
      </w:r>
      <w:r w:rsidR="00BF5C9C">
        <w:t xml:space="preserve">implementation of a records and information management system, commonly referred to as an IM Program, </w:t>
      </w:r>
      <w:r w:rsidRPr="00DB55E2">
        <w:rPr>
          <w:lang w:val="en-GB"/>
        </w:rPr>
        <w:t xml:space="preserve">has been assigned to </w:t>
      </w:r>
      <w:r w:rsidR="00E967B3" w:rsidRPr="00DB55E2">
        <w:rPr>
          <w:lang w:val="en-GB"/>
        </w:rPr>
        <w:t xml:space="preserve">[Insert </w:t>
      </w:r>
      <w:r w:rsidR="00BB49C7" w:rsidRPr="00DB55E2">
        <w:t xml:space="preserve">Departmental or </w:t>
      </w:r>
      <w:r w:rsidR="00E967B3" w:rsidRPr="00DB55E2">
        <w:t xml:space="preserve">other </w:t>
      </w:r>
      <w:r w:rsidR="00BB49C7" w:rsidRPr="00DB55E2">
        <w:t xml:space="preserve">Public Body </w:t>
      </w:r>
      <w:r w:rsidR="00E967B3" w:rsidRPr="00DB55E2">
        <w:t>Employee / Individual</w:t>
      </w:r>
      <w:r w:rsidR="00D86280" w:rsidRPr="00DB55E2">
        <w:t xml:space="preserve"> Name</w:t>
      </w:r>
      <w:r w:rsidR="00E967B3" w:rsidRPr="00DB55E2">
        <w:t>]</w:t>
      </w:r>
      <w:r w:rsidR="00E15A7F" w:rsidRPr="00DB55E2">
        <w:rPr>
          <w:lang w:val="en-GB"/>
        </w:rPr>
        <w:t xml:space="preserve">, the </w:t>
      </w:r>
      <w:r w:rsidR="00E967B3" w:rsidRPr="00DB55E2">
        <w:rPr>
          <w:lang w:val="en-GB"/>
        </w:rPr>
        <w:t xml:space="preserve">[Insert </w:t>
      </w:r>
      <w:r w:rsidR="00BB49C7" w:rsidRPr="00DB55E2">
        <w:rPr>
          <w:lang w:val="en-GB"/>
        </w:rPr>
        <w:t>Position Title</w:t>
      </w:r>
      <w:r w:rsidR="00E967B3" w:rsidRPr="00DB55E2">
        <w:rPr>
          <w:lang w:val="en-GB"/>
        </w:rPr>
        <w:t>]</w:t>
      </w:r>
      <w:r w:rsidR="00E15A7F" w:rsidRPr="00DB55E2">
        <w:rPr>
          <w:lang w:val="en-GB"/>
        </w:rPr>
        <w:t>.</w:t>
      </w:r>
      <w:r w:rsidR="00E967B3" w:rsidRPr="00DB55E2">
        <w:rPr>
          <w:lang w:val="en-GB"/>
        </w:rPr>
        <w:t xml:space="preserve"> [Insert </w:t>
      </w:r>
      <w:r w:rsidR="00D86280" w:rsidRPr="00DB55E2">
        <w:t>D</w:t>
      </w:r>
      <w:r w:rsidR="00D86280" w:rsidRPr="00E41E60">
        <w:t xml:space="preserve">epartmental </w:t>
      </w:r>
      <w:r w:rsidR="00D86280" w:rsidRPr="00DB55E2">
        <w:t xml:space="preserve">or Public Body </w:t>
      </w:r>
      <w:r w:rsidR="00D86280" w:rsidRPr="00DB55E2">
        <w:rPr>
          <w:lang w:val="en-GB"/>
        </w:rPr>
        <w:t>Access to Information and Protection of Privacy (ATIPP) Coordinator Name</w:t>
      </w:r>
      <w:r w:rsidR="00E967B3" w:rsidRPr="00DB55E2">
        <w:rPr>
          <w:lang w:val="en-GB"/>
        </w:rPr>
        <w:t xml:space="preserve">], [Insert </w:t>
      </w:r>
      <w:r w:rsidR="00D86280" w:rsidRPr="00DB55E2">
        <w:rPr>
          <w:lang w:val="en-GB"/>
        </w:rPr>
        <w:t>Position Title</w:t>
      </w:r>
      <w:r w:rsidR="00E967B3" w:rsidRPr="00DB55E2">
        <w:rPr>
          <w:lang w:val="en-GB"/>
        </w:rPr>
        <w:t>]</w:t>
      </w:r>
      <w:r w:rsidR="00D86280" w:rsidRPr="00DB55E2">
        <w:rPr>
          <w:lang w:val="en-GB"/>
        </w:rPr>
        <w:t xml:space="preserve"> is responsible for the implementation of ATIPP for the </w:t>
      </w:r>
      <w:r w:rsidR="00E967B3" w:rsidRPr="00DB55E2">
        <w:rPr>
          <w:lang w:val="en-GB"/>
        </w:rPr>
        <w:t xml:space="preserve">[Insert </w:t>
      </w:r>
      <w:r w:rsidR="00D86280" w:rsidRPr="00DB55E2">
        <w:rPr>
          <w:lang w:val="en-GB"/>
        </w:rPr>
        <w:t xml:space="preserve">Department </w:t>
      </w:r>
      <w:r w:rsidR="00E967B3" w:rsidRPr="00DB55E2">
        <w:rPr>
          <w:lang w:val="en-GB"/>
        </w:rPr>
        <w:t xml:space="preserve">or other Public Body </w:t>
      </w:r>
      <w:r w:rsidR="00D86280" w:rsidRPr="00DB55E2">
        <w:rPr>
          <w:lang w:val="en-GB"/>
        </w:rPr>
        <w:t>Name</w:t>
      </w:r>
      <w:r w:rsidR="00E967B3" w:rsidRPr="00DB55E2">
        <w:rPr>
          <w:lang w:val="en-GB"/>
        </w:rPr>
        <w:t>]</w:t>
      </w:r>
      <w:r w:rsidR="00D86280" w:rsidRPr="00DB55E2">
        <w:rPr>
          <w:lang w:val="en-GB"/>
        </w:rPr>
        <w:t>.</w:t>
      </w:r>
      <w:r w:rsidR="00CA4AE1" w:rsidRPr="00DB55E2">
        <w:rPr>
          <w:lang w:val="en-GB"/>
        </w:rPr>
        <w:t xml:space="preserve"> The </w:t>
      </w:r>
      <w:r w:rsidR="00145075" w:rsidRPr="00DB55E2">
        <w:rPr>
          <w:lang w:val="en-GB"/>
        </w:rPr>
        <w:t xml:space="preserve">[Insert </w:t>
      </w:r>
      <w:r w:rsidR="00CA4AE1" w:rsidRPr="00DB55E2">
        <w:rPr>
          <w:lang w:val="en-GB"/>
        </w:rPr>
        <w:t xml:space="preserve">Department or </w:t>
      </w:r>
      <w:r w:rsidR="00145075" w:rsidRPr="00DB55E2">
        <w:rPr>
          <w:lang w:val="en-GB"/>
        </w:rPr>
        <w:t xml:space="preserve">other </w:t>
      </w:r>
      <w:r w:rsidR="00CA4AE1" w:rsidRPr="00DB55E2">
        <w:rPr>
          <w:lang w:val="en-GB"/>
        </w:rPr>
        <w:t>Public Body Name</w:t>
      </w:r>
      <w:r w:rsidR="00145075" w:rsidRPr="00DB55E2">
        <w:rPr>
          <w:lang w:val="en-GB"/>
        </w:rPr>
        <w:t>]</w:t>
      </w:r>
      <w:r w:rsidR="00CA4AE1" w:rsidRPr="00DB55E2">
        <w:rPr>
          <w:lang w:val="en-GB"/>
        </w:rPr>
        <w:t xml:space="preserve"> will notify the Government Records Committee in the event that there is a change in resources. </w:t>
      </w:r>
    </w:p>
    <w:p w14:paraId="7A93BD28" w14:textId="77777777" w:rsidR="00D86280" w:rsidRPr="00DB55E2" w:rsidRDefault="00D86280" w:rsidP="00E41E60">
      <w:pPr>
        <w:rPr>
          <w:lang w:val="en-GB"/>
        </w:rPr>
      </w:pPr>
    </w:p>
    <w:p w14:paraId="10CCA0B2" w14:textId="77777777" w:rsidR="00CA4AE1" w:rsidRPr="00FA411C" w:rsidRDefault="0012504B" w:rsidP="00E41E60">
      <w:pPr>
        <w:rPr>
          <w:lang w:val="en-GB"/>
        </w:rPr>
      </w:pPr>
      <w:r w:rsidRPr="00DB55E2">
        <w:rPr>
          <w:lang w:val="en-GB"/>
        </w:rPr>
        <w:t xml:space="preserve">This </w:t>
      </w:r>
      <w:r w:rsidR="007E2571" w:rsidRPr="00DB55E2">
        <w:rPr>
          <w:lang w:val="en-GB"/>
        </w:rPr>
        <w:t xml:space="preserve">OTD submission </w:t>
      </w:r>
      <w:r w:rsidRPr="00DB55E2">
        <w:rPr>
          <w:lang w:val="en-GB"/>
        </w:rPr>
        <w:t>has been reviewed for legal</w:t>
      </w:r>
      <w:r w:rsidR="009A3E0D" w:rsidRPr="00DB55E2">
        <w:rPr>
          <w:lang w:val="en-GB"/>
        </w:rPr>
        <w:t>, ATIPP</w:t>
      </w:r>
      <w:r w:rsidRPr="00DB55E2">
        <w:rPr>
          <w:lang w:val="en-GB"/>
        </w:rPr>
        <w:t>, financial, audit and operational</w:t>
      </w:r>
      <w:r w:rsidRPr="00FA411C">
        <w:rPr>
          <w:lang w:val="en-GB"/>
        </w:rPr>
        <w:t xml:space="preserve"> requirements.</w:t>
      </w:r>
    </w:p>
    <w:p w14:paraId="153D7534" w14:textId="77777777" w:rsidR="00CA4AE1" w:rsidRPr="00FA411C" w:rsidRDefault="00CA4AE1" w:rsidP="00E41E60">
      <w:pPr>
        <w:rPr>
          <w:lang w:val="en-GB"/>
        </w:rPr>
      </w:pPr>
    </w:p>
    <w:p w14:paraId="71C609A1" w14:textId="77777777" w:rsidR="00CA4AE1" w:rsidRPr="00FA411C" w:rsidRDefault="00CA4AE1" w:rsidP="00E41E60">
      <w:pPr>
        <w:rPr>
          <w:lang w:val="en-GB"/>
        </w:rPr>
      </w:pPr>
      <w:r w:rsidRPr="00FA411C">
        <w:rPr>
          <w:lang w:val="en-GB"/>
        </w:rPr>
        <w:t xml:space="preserve">Please forward inquiries related to the use of the attached </w:t>
      </w:r>
      <w:r w:rsidR="007E2571">
        <w:rPr>
          <w:lang w:val="en-GB"/>
        </w:rPr>
        <w:t>OTD Submission</w:t>
      </w:r>
      <w:r w:rsidRPr="00FA411C">
        <w:rPr>
          <w:lang w:val="en-GB"/>
        </w:rPr>
        <w:t xml:space="preserve"> to:</w:t>
      </w:r>
    </w:p>
    <w:p w14:paraId="556C591A" w14:textId="77777777" w:rsidR="009A3E0D" w:rsidRPr="00FA411C" w:rsidRDefault="009A3E0D" w:rsidP="00E41E6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6"/>
        <w:gridCol w:w="4497"/>
      </w:tblGrid>
      <w:tr w:rsidR="009A3E0D" w:rsidRPr="00E41E60" w14:paraId="11D247E3" w14:textId="77777777" w:rsidTr="00E41E60">
        <w:trPr>
          <w:trHeight w:val="432"/>
          <w:tblHeader/>
        </w:trPr>
        <w:tc>
          <w:tcPr>
            <w:tcW w:w="4496" w:type="dxa"/>
            <w:shd w:val="clear" w:color="auto" w:fill="D9D9D9" w:themeFill="background1" w:themeFillShade="D9"/>
            <w:vAlign w:val="center"/>
          </w:tcPr>
          <w:p w14:paraId="38A31EC6" w14:textId="77777777" w:rsidR="009A3E0D" w:rsidRPr="00E41E60" w:rsidRDefault="009A3E0D" w:rsidP="00E41E60">
            <w:pPr>
              <w:rPr>
                <w:b/>
                <w:lang w:val="en-GB"/>
              </w:rPr>
            </w:pPr>
            <w:r w:rsidRPr="00E41E60">
              <w:rPr>
                <w:b/>
                <w:lang w:val="en-GB"/>
              </w:rPr>
              <w:t>Director / Manager responsible for IM</w:t>
            </w:r>
          </w:p>
        </w:tc>
        <w:tc>
          <w:tcPr>
            <w:tcW w:w="4497" w:type="dxa"/>
            <w:shd w:val="clear" w:color="auto" w:fill="D9D9D9" w:themeFill="background1" w:themeFillShade="D9"/>
            <w:vAlign w:val="center"/>
          </w:tcPr>
          <w:p w14:paraId="64E07415" w14:textId="77777777" w:rsidR="009A3E0D" w:rsidRPr="00E41E60" w:rsidRDefault="009A3E0D" w:rsidP="00E41E60">
            <w:pPr>
              <w:rPr>
                <w:b/>
                <w:lang w:val="en-GB"/>
              </w:rPr>
            </w:pPr>
            <w:r w:rsidRPr="00E41E60">
              <w:rPr>
                <w:b/>
                <w:lang w:val="en-GB"/>
              </w:rPr>
              <w:t>ATIPP Coordinator</w:t>
            </w:r>
          </w:p>
        </w:tc>
      </w:tr>
      <w:tr w:rsidR="00B118A9" w:rsidRPr="00FA411C" w14:paraId="79C5EF7C" w14:textId="77777777" w:rsidTr="00B118A9">
        <w:trPr>
          <w:trHeight w:val="432"/>
        </w:trPr>
        <w:tc>
          <w:tcPr>
            <w:tcW w:w="4496" w:type="dxa"/>
            <w:vAlign w:val="center"/>
          </w:tcPr>
          <w:p w14:paraId="4B1C856A" w14:textId="77777777" w:rsidR="00B118A9" w:rsidRPr="00FA411C" w:rsidRDefault="00B118A9" w:rsidP="00E41E60">
            <w:pPr>
              <w:rPr>
                <w:lang w:val="en-GB"/>
              </w:rPr>
            </w:pPr>
            <w:r w:rsidRPr="00FA411C">
              <w:rPr>
                <w:lang w:val="en-GB"/>
              </w:rPr>
              <w:t>[ Name ]</w:t>
            </w:r>
          </w:p>
        </w:tc>
        <w:tc>
          <w:tcPr>
            <w:tcW w:w="4497" w:type="dxa"/>
            <w:vAlign w:val="center"/>
          </w:tcPr>
          <w:p w14:paraId="203704F5" w14:textId="77777777" w:rsidR="00B118A9" w:rsidRPr="00FA411C" w:rsidRDefault="00B118A9" w:rsidP="00E41E60">
            <w:pPr>
              <w:rPr>
                <w:lang w:val="en-GB"/>
              </w:rPr>
            </w:pPr>
            <w:r w:rsidRPr="00FA411C">
              <w:rPr>
                <w:lang w:val="en-GB"/>
              </w:rPr>
              <w:t>[ Name ]</w:t>
            </w:r>
          </w:p>
        </w:tc>
      </w:tr>
      <w:tr w:rsidR="00B118A9" w:rsidRPr="00FA411C" w14:paraId="5CE9A9E6" w14:textId="77777777" w:rsidTr="00B118A9">
        <w:trPr>
          <w:trHeight w:val="432"/>
        </w:trPr>
        <w:tc>
          <w:tcPr>
            <w:tcW w:w="4496" w:type="dxa"/>
            <w:vAlign w:val="center"/>
          </w:tcPr>
          <w:p w14:paraId="39816900" w14:textId="77777777" w:rsidR="00B118A9" w:rsidRPr="00FA411C" w:rsidRDefault="00B118A9" w:rsidP="00E41E60">
            <w:pPr>
              <w:rPr>
                <w:lang w:val="en-GB"/>
              </w:rPr>
            </w:pPr>
            <w:r w:rsidRPr="00FA411C">
              <w:rPr>
                <w:lang w:val="en-GB"/>
              </w:rPr>
              <w:t xml:space="preserve">[ Title ] </w:t>
            </w:r>
          </w:p>
        </w:tc>
        <w:tc>
          <w:tcPr>
            <w:tcW w:w="4497" w:type="dxa"/>
            <w:vAlign w:val="center"/>
          </w:tcPr>
          <w:p w14:paraId="34A5EFB4" w14:textId="77777777" w:rsidR="00B118A9" w:rsidRPr="00FA411C" w:rsidRDefault="00B118A9" w:rsidP="00E41E60">
            <w:pPr>
              <w:rPr>
                <w:lang w:val="en-GB"/>
              </w:rPr>
            </w:pPr>
            <w:r w:rsidRPr="00FA411C">
              <w:rPr>
                <w:lang w:val="en-GB"/>
              </w:rPr>
              <w:t xml:space="preserve">[ Title ] </w:t>
            </w:r>
          </w:p>
        </w:tc>
      </w:tr>
      <w:tr w:rsidR="00B118A9" w:rsidRPr="00FA411C" w14:paraId="18D7ECB1" w14:textId="77777777" w:rsidTr="00B118A9">
        <w:trPr>
          <w:trHeight w:val="432"/>
        </w:trPr>
        <w:tc>
          <w:tcPr>
            <w:tcW w:w="4496" w:type="dxa"/>
            <w:vAlign w:val="center"/>
          </w:tcPr>
          <w:p w14:paraId="0B27D0C6" w14:textId="77777777" w:rsidR="00B118A9" w:rsidRPr="00FA411C" w:rsidRDefault="00B118A9" w:rsidP="00E41E60">
            <w:r w:rsidRPr="00FA411C">
              <w:t>[ Mailing Address ]</w:t>
            </w:r>
          </w:p>
        </w:tc>
        <w:tc>
          <w:tcPr>
            <w:tcW w:w="4497" w:type="dxa"/>
            <w:vAlign w:val="center"/>
          </w:tcPr>
          <w:p w14:paraId="1180E4D8" w14:textId="77777777" w:rsidR="00B118A9" w:rsidRPr="00FA411C" w:rsidRDefault="00B118A9" w:rsidP="00E41E60">
            <w:r w:rsidRPr="00FA411C">
              <w:t>[ Mailing Address ]</w:t>
            </w:r>
          </w:p>
        </w:tc>
      </w:tr>
      <w:tr w:rsidR="00B118A9" w:rsidRPr="00FA411C" w14:paraId="0553FB94" w14:textId="77777777" w:rsidTr="00B118A9">
        <w:trPr>
          <w:trHeight w:val="432"/>
        </w:trPr>
        <w:tc>
          <w:tcPr>
            <w:tcW w:w="4496" w:type="dxa"/>
            <w:vAlign w:val="center"/>
          </w:tcPr>
          <w:p w14:paraId="2E9FFAF3" w14:textId="77777777" w:rsidR="00B118A9" w:rsidRPr="00FA411C" w:rsidRDefault="00B118A9" w:rsidP="00E41E60">
            <w:r w:rsidRPr="00FA411C">
              <w:t>[ Phone Number ]</w:t>
            </w:r>
          </w:p>
        </w:tc>
        <w:tc>
          <w:tcPr>
            <w:tcW w:w="4497" w:type="dxa"/>
            <w:vAlign w:val="center"/>
          </w:tcPr>
          <w:p w14:paraId="4A6AFC0A" w14:textId="77777777" w:rsidR="00B118A9" w:rsidRPr="00FA411C" w:rsidRDefault="00B118A9" w:rsidP="00E41E60">
            <w:r w:rsidRPr="00FA411C">
              <w:t>[ Phone Number ]</w:t>
            </w:r>
          </w:p>
        </w:tc>
      </w:tr>
      <w:tr w:rsidR="00B118A9" w:rsidRPr="00FA411C" w14:paraId="17C2AAC9" w14:textId="77777777" w:rsidTr="00B118A9">
        <w:trPr>
          <w:trHeight w:val="432"/>
        </w:trPr>
        <w:tc>
          <w:tcPr>
            <w:tcW w:w="4496" w:type="dxa"/>
            <w:vAlign w:val="center"/>
          </w:tcPr>
          <w:p w14:paraId="01E71E7B" w14:textId="77777777" w:rsidR="00B118A9" w:rsidRPr="00FA411C" w:rsidRDefault="00B118A9" w:rsidP="00E41E60">
            <w:r w:rsidRPr="00FA411C">
              <w:t>[ Fax Number ]</w:t>
            </w:r>
          </w:p>
        </w:tc>
        <w:tc>
          <w:tcPr>
            <w:tcW w:w="4497" w:type="dxa"/>
            <w:vAlign w:val="center"/>
          </w:tcPr>
          <w:p w14:paraId="1A8913A0" w14:textId="77777777" w:rsidR="00B118A9" w:rsidRPr="00FA411C" w:rsidRDefault="00B118A9" w:rsidP="00E41E60">
            <w:r w:rsidRPr="00FA411C">
              <w:t>[ Fax Number ]</w:t>
            </w:r>
          </w:p>
        </w:tc>
      </w:tr>
      <w:tr w:rsidR="00B118A9" w:rsidRPr="00FA411C" w14:paraId="12AE2B10" w14:textId="77777777" w:rsidTr="00B118A9">
        <w:trPr>
          <w:trHeight w:val="432"/>
        </w:trPr>
        <w:tc>
          <w:tcPr>
            <w:tcW w:w="4496" w:type="dxa"/>
            <w:vAlign w:val="center"/>
          </w:tcPr>
          <w:p w14:paraId="221E9A58" w14:textId="77777777" w:rsidR="00B118A9" w:rsidRPr="00FA411C" w:rsidRDefault="00B118A9" w:rsidP="00E41E60">
            <w:r w:rsidRPr="00FA411C">
              <w:t>[ Email Address ]</w:t>
            </w:r>
          </w:p>
        </w:tc>
        <w:tc>
          <w:tcPr>
            <w:tcW w:w="4497" w:type="dxa"/>
            <w:vAlign w:val="center"/>
          </w:tcPr>
          <w:p w14:paraId="0B13D3BA" w14:textId="77777777" w:rsidR="00B118A9" w:rsidRPr="00FA411C" w:rsidRDefault="00B118A9" w:rsidP="00E41E60">
            <w:r w:rsidRPr="00FA411C">
              <w:t>[ Email Address ]</w:t>
            </w:r>
          </w:p>
        </w:tc>
      </w:tr>
    </w:tbl>
    <w:p w14:paraId="3EB6C9E6" w14:textId="77777777" w:rsidR="009A3E0D" w:rsidRPr="00FA411C" w:rsidRDefault="009A3E0D" w:rsidP="00E41E60">
      <w:pPr>
        <w:rPr>
          <w:lang w:val="en-GB"/>
        </w:rPr>
      </w:pPr>
    </w:p>
    <w:p w14:paraId="056C422B" w14:textId="77777777" w:rsidR="00CA4AE1" w:rsidRPr="00FA411C" w:rsidRDefault="00CA4AE1" w:rsidP="00E41E60">
      <w:pPr>
        <w:rPr>
          <w:lang w:val="en-GB"/>
        </w:rPr>
      </w:pPr>
    </w:p>
    <w:p w14:paraId="5C133B7D" w14:textId="77777777" w:rsidR="00E41E60" w:rsidRPr="00FA411C" w:rsidRDefault="00E41E60" w:rsidP="00E41E60">
      <w:r w:rsidRPr="00FA411C">
        <w:t>Sincerely,</w:t>
      </w:r>
    </w:p>
    <w:p w14:paraId="68DE1721" w14:textId="77777777" w:rsidR="00E41E60" w:rsidRDefault="00E41E60" w:rsidP="00E41E60">
      <w:r w:rsidRPr="00DB55E2">
        <w:t>[Signature Authorized Signing Officer</w:t>
      </w:r>
    </w:p>
    <w:p w14:paraId="2B2A3C55" w14:textId="77777777" w:rsidR="00E41E60" w:rsidRDefault="00E41E60" w:rsidP="00E41E60">
      <w:r w:rsidRPr="00AC483D">
        <w:t xml:space="preserve">Deputy Minister, </w:t>
      </w:r>
      <w:r>
        <w:t xml:space="preserve">Chief Executive Officer, </w:t>
      </w:r>
      <w:r w:rsidRPr="00AC483D">
        <w:t>Assistant Deputy Minister</w:t>
      </w:r>
      <w:r>
        <w:t xml:space="preserve">, Vice-President, </w:t>
      </w:r>
      <w:r w:rsidRPr="00AC483D">
        <w:t>or equivalent</w:t>
      </w:r>
      <w:r w:rsidRPr="00DB55E2">
        <w:t>]</w:t>
      </w:r>
    </w:p>
    <w:p w14:paraId="0E595F93" w14:textId="77777777" w:rsidR="00E41E60" w:rsidRDefault="00E41E60" w:rsidP="00E41E60"/>
    <w:p w14:paraId="15B443F3" w14:textId="77777777" w:rsidR="00E41E60" w:rsidRDefault="00E41E60" w:rsidP="00E41E60"/>
    <w:p w14:paraId="3F9F87EF" w14:textId="77777777" w:rsidR="00E41E60" w:rsidRDefault="00E41E60" w:rsidP="00E41E6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3"/>
        <w:gridCol w:w="6970"/>
      </w:tblGrid>
      <w:tr w:rsidR="00E41E60" w:rsidRPr="00DA5946" w14:paraId="6AF3A5BA" w14:textId="77777777" w:rsidTr="00BF5299">
        <w:trPr>
          <w:trHeight w:val="674"/>
        </w:trPr>
        <w:tc>
          <w:tcPr>
            <w:tcW w:w="2070" w:type="dxa"/>
            <w:vAlign w:val="center"/>
          </w:tcPr>
          <w:p w14:paraId="662EC0AD" w14:textId="77777777" w:rsidR="00E41E60" w:rsidRDefault="00E41E60" w:rsidP="00BF5299">
            <w:r>
              <w:t xml:space="preserve">Department or </w:t>
            </w:r>
          </w:p>
          <w:p w14:paraId="2AA2996C" w14:textId="77777777" w:rsidR="00E41E60" w:rsidRPr="00DA5946" w:rsidRDefault="00E41E60" w:rsidP="00BF5299">
            <w:r>
              <w:t>other Public Body:</w:t>
            </w:r>
          </w:p>
        </w:tc>
        <w:tc>
          <w:tcPr>
            <w:tcW w:w="7290" w:type="dxa"/>
            <w:vAlign w:val="center"/>
          </w:tcPr>
          <w:p w14:paraId="3AE47F47" w14:textId="77777777" w:rsidR="00E41E60" w:rsidRDefault="00E41E60" w:rsidP="00BF5299">
            <w:r>
              <w:t>[Department of other Public Body]</w:t>
            </w:r>
          </w:p>
        </w:tc>
      </w:tr>
      <w:tr w:rsidR="00E41E60" w:rsidRPr="00DA5946" w14:paraId="203EFC4C" w14:textId="77777777" w:rsidTr="00BF5299">
        <w:trPr>
          <w:trHeight w:val="674"/>
        </w:trPr>
        <w:tc>
          <w:tcPr>
            <w:tcW w:w="2070" w:type="dxa"/>
            <w:vAlign w:val="center"/>
          </w:tcPr>
          <w:p w14:paraId="2029AFBB" w14:textId="77777777" w:rsidR="00E41E60" w:rsidRPr="00DA5946" w:rsidRDefault="00E41E60" w:rsidP="00BF5299">
            <w:r w:rsidRPr="00DA5946">
              <w:t>Name:</w:t>
            </w:r>
          </w:p>
        </w:tc>
        <w:tc>
          <w:tcPr>
            <w:tcW w:w="7290" w:type="dxa"/>
            <w:vAlign w:val="center"/>
          </w:tcPr>
          <w:p w14:paraId="7A4766C8" w14:textId="77777777" w:rsidR="00E41E60" w:rsidRPr="00DA5946" w:rsidRDefault="00E41E60" w:rsidP="00BF5299">
            <w:r>
              <w:t>[</w:t>
            </w:r>
            <w:r w:rsidRPr="00DB55E2">
              <w:t>Authorized Signing Officer</w:t>
            </w:r>
            <w:r>
              <w:t xml:space="preserve"> Name]</w:t>
            </w:r>
          </w:p>
        </w:tc>
      </w:tr>
      <w:tr w:rsidR="00E41E60" w:rsidRPr="00DA5946" w14:paraId="379CE517" w14:textId="77777777" w:rsidTr="00BF5299">
        <w:trPr>
          <w:trHeight w:val="674"/>
        </w:trPr>
        <w:tc>
          <w:tcPr>
            <w:tcW w:w="2070" w:type="dxa"/>
            <w:vAlign w:val="center"/>
          </w:tcPr>
          <w:p w14:paraId="2B61A9FB" w14:textId="77777777" w:rsidR="00E41E60" w:rsidRPr="00DA5946" w:rsidRDefault="00E41E60" w:rsidP="00BF5299">
            <w:r w:rsidRPr="00DA5946">
              <w:t>Title:</w:t>
            </w:r>
          </w:p>
        </w:tc>
        <w:tc>
          <w:tcPr>
            <w:tcW w:w="7290" w:type="dxa"/>
            <w:vAlign w:val="center"/>
          </w:tcPr>
          <w:p w14:paraId="5CC2C8C4" w14:textId="77777777" w:rsidR="00E41E60" w:rsidRPr="00DA5946" w:rsidRDefault="00E41E60" w:rsidP="00BF5299">
            <w:r w:rsidRPr="00AC483D">
              <w:t>[</w:t>
            </w:r>
            <w:r>
              <w:t>Title]</w:t>
            </w:r>
          </w:p>
        </w:tc>
      </w:tr>
      <w:tr w:rsidR="00E41E60" w:rsidRPr="00DA5946" w14:paraId="2E3823C4" w14:textId="77777777" w:rsidTr="00BF5299">
        <w:trPr>
          <w:trHeight w:val="674"/>
        </w:trPr>
        <w:tc>
          <w:tcPr>
            <w:tcW w:w="2070" w:type="dxa"/>
            <w:vAlign w:val="center"/>
          </w:tcPr>
          <w:p w14:paraId="190D6DB0" w14:textId="77777777" w:rsidR="00E41E60" w:rsidRPr="00DA5946" w:rsidRDefault="00E41E60" w:rsidP="00BF5299">
            <w:r w:rsidRPr="00DA5946">
              <w:t>Date:</w:t>
            </w:r>
          </w:p>
        </w:tc>
        <w:tc>
          <w:tcPr>
            <w:tcW w:w="7290" w:type="dxa"/>
            <w:vAlign w:val="center"/>
          </w:tcPr>
          <w:p w14:paraId="3335B39C" w14:textId="77777777" w:rsidR="00E41E60" w:rsidRPr="00DA5946" w:rsidRDefault="00E41E60" w:rsidP="00BF5299">
            <w:r w:rsidRPr="00DA5946">
              <w:t>[</w:t>
            </w:r>
            <w:proofErr w:type="spellStart"/>
            <w:r w:rsidRPr="00DA5946">
              <w:t>yyyy</w:t>
            </w:r>
            <w:proofErr w:type="spellEnd"/>
            <w:r w:rsidRPr="00DA5946">
              <w:t>-mm-</w:t>
            </w:r>
            <w:proofErr w:type="spellStart"/>
            <w:r w:rsidRPr="00DA5946">
              <w:t>dd</w:t>
            </w:r>
            <w:proofErr w:type="spellEnd"/>
            <w:r w:rsidRPr="00DA5946">
              <w:t>]</w:t>
            </w:r>
          </w:p>
        </w:tc>
      </w:tr>
    </w:tbl>
    <w:p w14:paraId="3AC0E39B" w14:textId="77777777" w:rsidR="00E41E60" w:rsidRPr="00C760F9" w:rsidRDefault="00E41E60" w:rsidP="00E41E60"/>
    <w:p w14:paraId="7DD19690" w14:textId="77777777" w:rsidR="007E2571" w:rsidRPr="00FA411C" w:rsidRDefault="007E2571" w:rsidP="00E41E60">
      <w:pPr>
        <w:rPr>
          <w:lang w:val="en-GB"/>
        </w:rPr>
      </w:pPr>
    </w:p>
    <w:sectPr w:rsidR="007E2571" w:rsidRPr="00FA411C" w:rsidSect="00B03B9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77" w:right="1440" w:bottom="1077" w:left="1797" w:header="964" w:footer="39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04011" w14:textId="77777777" w:rsidR="00E04B33" w:rsidRDefault="00E04B33" w:rsidP="00E41E60">
      <w:r>
        <w:separator/>
      </w:r>
    </w:p>
    <w:p w14:paraId="70CD72A3" w14:textId="77777777" w:rsidR="00EF30CB" w:rsidRDefault="00EF30CB" w:rsidP="00E41E60"/>
  </w:endnote>
  <w:endnote w:type="continuationSeparator" w:id="0">
    <w:p w14:paraId="5C5D1974" w14:textId="77777777" w:rsidR="00E04B33" w:rsidRDefault="00E04B33" w:rsidP="00E41E60">
      <w:r>
        <w:continuationSeparator/>
      </w:r>
    </w:p>
    <w:p w14:paraId="69601D43" w14:textId="77777777" w:rsidR="00EF30CB" w:rsidRDefault="00EF30CB" w:rsidP="00E41E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EFFD7" w14:textId="77777777" w:rsidR="00975546" w:rsidRDefault="00975546" w:rsidP="00E41E60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0</w:t>
    </w:r>
    <w:r>
      <w:rPr>
        <w:rStyle w:val="PageNumber"/>
      </w:rPr>
      <w:fldChar w:fldCharType="end"/>
    </w:r>
  </w:p>
  <w:p w14:paraId="5D89ABCD" w14:textId="77777777" w:rsidR="00975546" w:rsidRDefault="00975546" w:rsidP="00E41E60">
    <w:pPr>
      <w:pStyle w:val="Footer"/>
    </w:pPr>
  </w:p>
  <w:p w14:paraId="14DB4188" w14:textId="77777777" w:rsidR="00EF30CB" w:rsidRDefault="00EF30CB" w:rsidP="00E41E6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9D239" w14:textId="44DC2B65" w:rsidR="00975546" w:rsidRPr="00F127B2" w:rsidRDefault="00975546" w:rsidP="00F127B2">
    <w:pPr>
      <w:pStyle w:val="NoSpacing"/>
      <w:jc w:val="center"/>
      <w:rPr>
        <w:b/>
        <w:sz w:val="22"/>
      </w:rPr>
    </w:pPr>
    <w:r w:rsidRPr="00F127B2">
      <w:rPr>
        <w:b/>
        <w:sz w:val="22"/>
      </w:rPr>
      <w:fldChar w:fldCharType="begin"/>
    </w:r>
    <w:r w:rsidRPr="00F127B2">
      <w:rPr>
        <w:sz w:val="22"/>
      </w:rPr>
      <w:instrText xml:space="preserve"> PAGE \* Arabic \* MERGEFORMAT </w:instrText>
    </w:r>
    <w:r w:rsidRPr="00F127B2">
      <w:rPr>
        <w:b/>
        <w:sz w:val="22"/>
      </w:rPr>
      <w:fldChar w:fldCharType="separate"/>
    </w:r>
    <w:r w:rsidR="0021003D">
      <w:rPr>
        <w:noProof/>
        <w:sz w:val="22"/>
      </w:rPr>
      <w:t>2</w:t>
    </w:r>
    <w:r w:rsidRPr="00F127B2">
      <w:rPr>
        <w:b/>
        <w:sz w:val="22"/>
      </w:rPr>
      <w:fldChar w:fldCharType="end"/>
    </w:r>
  </w:p>
  <w:p w14:paraId="68D5DDC6" w14:textId="77777777" w:rsidR="00EF30CB" w:rsidRDefault="00EF30CB" w:rsidP="00E41E6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27C341" w14:textId="77777777" w:rsidR="00975546" w:rsidRDefault="00975546" w:rsidP="00E41E60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1052F" w14:textId="77777777" w:rsidR="00E04B33" w:rsidRDefault="00E04B33" w:rsidP="00E41E60">
      <w:r>
        <w:separator/>
      </w:r>
    </w:p>
    <w:p w14:paraId="10F6F817" w14:textId="77777777" w:rsidR="00EF30CB" w:rsidRDefault="00EF30CB" w:rsidP="00E41E60"/>
  </w:footnote>
  <w:footnote w:type="continuationSeparator" w:id="0">
    <w:p w14:paraId="68D15F48" w14:textId="77777777" w:rsidR="00E04B33" w:rsidRDefault="00E04B33" w:rsidP="00E41E60">
      <w:r>
        <w:continuationSeparator/>
      </w:r>
    </w:p>
    <w:p w14:paraId="080CF2E8" w14:textId="77777777" w:rsidR="00EF30CB" w:rsidRDefault="00EF30CB" w:rsidP="00E41E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AF8C6" w14:textId="77777777" w:rsidR="00DB55E2" w:rsidRDefault="00DB55E2" w:rsidP="00E41E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5746FC" w14:textId="77777777" w:rsidR="00975546" w:rsidRDefault="00975546" w:rsidP="00E41E60">
    <w:pPr>
      <w:pStyle w:val="Header"/>
    </w:pPr>
    <w:r>
      <w:tab/>
    </w:r>
    <w:r>
      <w:tab/>
    </w:r>
  </w:p>
  <w:p w14:paraId="68F1FB20" w14:textId="77777777" w:rsidR="00EF30CB" w:rsidRDefault="00EF30CB" w:rsidP="00E41E6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NoBorder1"/>
      <w:tblW w:w="9450" w:type="dxa"/>
      <w:tblInd w:w="0" w:type="dxa"/>
      <w:tblLook w:val="04A0" w:firstRow="1" w:lastRow="0" w:firstColumn="1" w:lastColumn="0" w:noHBand="0" w:noVBand="1"/>
      <w:tblCaption w:val="Footer"/>
      <w:tblDescription w:val="Table for formatting the footer includes OCIO reference number and page numbering"/>
    </w:tblPr>
    <w:tblGrid>
      <w:gridCol w:w="1890"/>
      <w:gridCol w:w="1890"/>
      <w:gridCol w:w="1890"/>
      <w:gridCol w:w="1890"/>
      <w:gridCol w:w="1890"/>
    </w:tblGrid>
    <w:tr w:rsidR="00E41E60" w:rsidRPr="00C6360C" w14:paraId="5414942B" w14:textId="77777777" w:rsidTr="00BF5299">
      <w:trPr>
        <w:trHeight w:val="432"/>
      </w:trPr>
      <w:tc>
        <w:tcPr>
          <w:tcW w:w="1890" w:type="dxa"/>
        </w:tcPr>
        <w:p w14:paraId="2BC9E2D7" w14:textId="77777777" w:rsidR="00E41E60" w:rsidRPr="00C6360C" w:rsidRDefault="00E41E60" w:rsidP="00E41E60">
          <w:pPr>
            <w:rPr>
              <w:noProof/>
              <w:sz w:val="20"/>
            </w:rPr>
          </w:pPr>
          <w:r w:rsidRPr="00C6360C">
            <w:rPr>
              <w:noProof/>
              <w:sz w:val="20"/>
            </w:rPr>
            <w:t>OCIO Reference:</w:t>
          </w:r>
        </w:p>
      </w:tc>
      <w:tc>
        <w:tcPr>
          <w:tcW w:w="1890" w:type="dxa"/>
        </w:tcPr>
        <w:p w14:paraId="7B100B46" w14:textId="77777777" w:rsidR="00E41E60" w:rsidRPr="00C6360C" w:rsidRDefault="00E41E60" w:rsidP="00E41E60">
          <w:pPr>
            <w:rPr>
              <w:noProof/>
              <w:sz w:val="20"/>
            </w:rPr>
          </w:pPr>
          <w:r w:rsidRPr="00C6360C">
            <w:rPr>
              <w:noProof/>
              <w:sz w:val="20"/>
            </w:rPr>
            <w:t>DOC XXXXX</w:t>
          </w:r>
        </w:p>
      </w:tc>
      <w:tc>
        <w:tcPr>
          <w:tcW w:w="1890" w:type="dxa"/>
        </w:tcPr>
        <w:p w14:paraId="318D6CF9" w14:textId="77777777" w:rsidR="00E41E60" w:rsidRPr="00C6360C" w:rsidRDefault="00E41E60" w:rsidP="00E41E60">
          <w:pPr>
            <w:jc w:val="right"/>
            <w:rPr>
              <w:noProof/>
              <w:sz w:val="20"/>
            </w:rPr>
          </w:pPr>
          <w:r w:rsidRPr="00C6360C">
            <w:rPr>
              <w:noProof/>
              <w:sz w:val="20"/>
            </w:rPr>
            <w:t xml:space="preserve">Version: </w:t>
          </w:r>
        </w:p>
      </w:tc>
      <w:tc>
        <w:tcPr>
          <w:tcW w:w="1890" w:type="dxa"/>
        </w:tcPr>
        <w:p w14:paraId="199A5FB4" w14:textId="77777777" w:rsidR="00E41E60" w:rsidRPr="00C6360C" w:rsidRDefault="00E41E60" w:rsidP="00E41E60">
          <w:pPr>
            <w:rPr>
              <w:noProof/>
              <w:sz w:val="20"/>
            </w:rPr>
          </w:pPr>
          <w:r w:rsidRPr="00C6360C">
            <w:rPr>
              <w:noProof/>
              <w:sz w:val="20"/>
            </w:rPr>
            <w:t>2.0</w:t>
          </w:r>
        </w:p>
      </w:tc>
      <w:tc>
        <w:tcPr>
          <w:tcW w:w="1890" w:type="dxa"/>
        </w:tcPr>
        <w:p w14:paraId="52564EA9" w14:textId="2BCAA675" w:rsidR="00E41E60" w:rsidRPr="00C6360C" w:rsidRDefault="00E41E60" w:rsidP="00E41E60">
          <w:pPr>
            <w:jc w:val="right"/>
            <w:rPr>
              <w:noProof/>
              <w:sz w:val="20"/>
            </w:rPr>
          </w:pPr>
          <w:r w:rsidRPr="00C6360C">
            <w:rPr>
              <w:noProof/>
              <w:sz w:val="20"/>
            </w:rPr>
            <w:t xml:space="preserve">Page </w:t>
          </w:r>
          <w:r w:rsidRPr="00C6360C">
            <w:rPr>
              <w:noProof/>
              <w:sz w:val="20"/>
            </w:rPr>
            <w:fldChar w:fldCharType="begin"/>
          </w:r>
          <w:r w:rsidRPr="00C6360C">
            <w:rPr>
              <w:noProof/>
              <w:sz w:val="20"/>
            </w:rPr>
            <w:instrText xml:space="preserve"> PAGE  \* Arabic  \* MERGEFORMAT </w:instrText>
          </w:r>
          <w:r w:rsidRPr="00C6360C">
            <w:rPr>
              <w:noProof/>
              <w:sz w:val="20"/>
            </w:rPr>
            <w:fldChar w:fldCharType="separate"/>
          </w:r>
          <w:r w:rsidR="0021003D">
            <w:rPr>
              <w:noProof/>
              <w:sz w:val="20"/>
            </w:rPr>
            <w:t>1</w:t>
          </w:r>
          <w:r w:rsidRPr="00C6360C">
            <w:rPr>
              <w:noProof/>
              <w:sz w:val="20"/>
            </w:rPr>
            <w:fldChar w:fldCharType="end"/>
          </w:r>
          <w:r w:rsidRPr="00C6360C">
            <w:rPr>
              <w:noProof/>
              <w:sz w:val="20"/>
            </w:rPr>
            <w:t xml:space="preserve"> of </w:t>
          </w:r>
          <w:r w:rsidRPr="00C6360C">
            <w:rPr>
              <w:noProof/>
              <w:sz w:val="20"/>
            </w:rPr>
            <w:fldChar w:fldCharType="begin"/>
          </w:r>
          <w:r w:rsidRPr="00C6360C">
            <w:rPr>
              <w:noProof/>
              <w:sz w:val="20"/>
            </w:rPr>
            <w:instrText xml:space="preserve"> NUMPAGES  \* Arabic  \* MERGEFORMAT </w:instrText>
          </w:r>
          <w:r w:rsidRPr="00C6360C">
            <w:rPr>
              <w:noProof/>
              <w:sz w:val="20"/>
            </w:rPr>
            <w:fldChar w:fldCharType="separate"/>
          </w:r>
          <w:r w:rsidR="0021003D">
            <w:rPr>
              <w:noProof/>
              <w:sz w:val="20"/>
            </w:rPr>
            <w:t>2</w:t>
          </w:r>
          <w:r w:rsidRPr="00C6360C">
            <w:rPr>
              <w:noProof/>
              <w:sz w:val="20"/>
            </w:rPr>
            <w:fldChar w:fldCharType="end"/>
          </w:r>
        </w:p>
      </w:tc>
    </w:tr>
  </w:tbl>
  <w:p w14:paraId="7DC9EAD8" w14:textId="0F960E79" w:rsidR="00DB55E2" w:rsidRPr="00DB55E2" w:rsidRDefault="00E41E60" w:rsidP="00E41E60">
    <w:pPr>
      <w:jc w:val="center"/>
    </w:pPr>
    <w:r w:rsidRPr="00C6360C">
      <w:rPr>
        <w:b/>
        <w:sz w:val="20"/>
      </w:rPr>
      <w:t>Remove Header Prior to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871CD"/>
    <w:multiLevelType w:val="hybridMultilevel"/>
    <w:tmpl w:val="1384EEE4"/>
    <w:lvl w:ilvl="0" w:tplc="90A0D2D4">
      <w:start w:val="1"/>
      <w:numFmt w:val="bullet"/>
      <w:lvlText w:val="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35B4D"/>
    <w:multiLevelType w:val="hybridMultilevel"/>
    <w:tmpl w:val="E89429BA"/>
    <w:lvl w:ilvl="0" w:tplc="683C478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37C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E4C2C14"/>
    <w:multiLevelType w:val="multilevel"/>
    <w:tmpl w:val="1384EEE4"/>
    <w:lvl w:ilvl="0">
      <w:start w:val="1"/>
      <w:numFmt w:val="bullet"/>
      <w:lvlText w:val="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3645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53D438B"/>
    <w:multiLevelType w:val="hybridMultilevel"/>
    <w:tmpl w:val="E11C6FB4"/>
    <w:lvl w:ilvl="0" w:tplc="683C478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3553">
      <o:colormru v:ext="edit" colors="#bebeb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LM0Nrc0NTMyMDBX0lEKTi0uzszPAykwrAUAjsOWMiwAAAA="/>
  </w:docVars>
  <w:rsids>
    <w:rsidRoot w:val="002A4571"/>
    <w:rsid w:val="00016DC8"/>
    <w:rsid w:val="00025A05"/>
    <w:rsid w:val="000313EA"/>
    <w:rsid w:val="00045227"/>
    <w:rsid w:val="00095D6B"/>
    <w:rsid w:val="000F2549"/>
    <w:rsid w:val="0012504B"/>
    <w:rsid w:val="00135AB8"/>
    <w:rsid w:val="00145075"/>
    <w:rsid w:val="001552AB"/>
    <w:rsid w:val="001C09E8"/>
    <w:rsid w:val="001D0975"/>
    <w:rsid w:val="001D7A08"/>
    <w:rsid w:val="001F4F0F"/>
    <w:rsid w:val="001F5CB7"/>
    <w:rsid w:val="0020142E"/>
    <w:rsid w:val="002078BC"/>
    <w:rsid w:val="0021003D"/>
    <w:rsid w:val="002272DD"/>
    <w:rsid w:val="00230402"/>
    <w:rsid w:val="002339A7"/>
    <w:rsid w:val="002A4571"/>
    <w:rsid w:val="002A75F2"/>
    <w:rsid w:val="002B1AF2"/>
    <w:rsid w:val="002F1BE1"/>
    <w:rsid w:val="003043A4"/>
    <w:rsid w:val="0036072F"/>
    <w:rsid w:val="003C34D9"/>
    <w:rsid w:val="003D7B18"/>
    <w:rsid w:val="004321E4"/>
    <w:rsid w:val="0045634D"/>
    <w:rsid w:val="004A6A96"/>
    <w:rsid w:val="004F2390"/>
    <w:rsid w:val="00520D69"/>
    <w:rsid w:val="00556BBA"/>
    <w:rsid w:val="005A0C2F"/>
    <w:rsid w:val="005E734C"/>
    <w:rsid w:val="00654982"/>
    <w:rsid w:val="00662ED0"/>
    <w:rsid w:val="00663FB4"/>
    <w:rsid w:val="0068160E"/>
    <w:rsid w:val="006B7B2F"/>
    <w:rsid w:val="006F31E0"/>
    <w:rsid w:val="006F715C"/>
    <w:rsid w:val="00747D93"/>
    <w:rsid w:val="007E2571"/>
    <w:rsid w:val="008919D2"/>
    <w:rsid w:val="008B18FA"/>
    <w:rsid w:val="008B2C24"/>
    <w:rsid w:val="008E417D"/>
    <w:rsid w:val="0091103D"/>
    <w:rsid w:val="009546A8"/>
    <w:rsid w:val="00975546"/>
    <w:rsid w:val="00984396"/>
    <w:rsid w:val="00991D88"/>
    <w:rsid w:val="009A3E0D"/>
    <w:rsid w:val="009B3041"/>
    <w:rsid w:val="00A22D0A"/>
    <w:rsid w:val="00A3346A"/>
    <w:rsid w:val="00A81B97"/>
    <w:rsid w:val="00A95AC7"/>
    <w:rsid w:val="00AD0429"/>
    <w:rsid w:val="00AF22A8"/>
    <w:rsid w:val="00B03B9F"/>
    <w:rsid w:val="00B118A9"/>
    <w:rsid w:val="00B42088"/>
    <w:rsid w:val="00B56B30"/>
    <w:rsid w:val="00BB49C7"/>
    <w:rsid w:val="00BF5C9C"/>
    <w:rsid w:val="00C00C3F"/>
    <w:rsid w:val="00C24149"/>
    <w:rsid w:val="00C30693"/>
    <w:rsid w:val="00C32ABC"/>
    <w:rsid w:val="00CA4AE1"/>
    <w:rsid w:val="00CD7515"/>
    <w:rsid w:val="00D21293"/>
    <w:rsid w:val="00D82381"/>
    <w:rsid w:val="00D86280"/>
    <w:rsid w:val="00D90653"/>
    <w:rsid w:val="00DB55E2"/>
    <w:rsid w:val="00DC415A"/>
    <w:rsid w:val="00E04B33"/>
    <w:rsid w:val="00E15A7F"/>
    <w:rsid w:val="00E20A39"/>
    <w:rsid w:val="00E31917"/>
    <w:rsid w:val="00E41E60"/>
    <w:rsid w:val="00E967B3"/>
    <w:rsid w:val="00EF30CB"/>
    <w:rsid w:val="00F127B2"/>
    <w:rsid w:val="00F305E5"/>
    <w:rsid w:val="00FA411C"/>
    <w:rsid w:val="00FD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>
      <o:colormru v:ext="edit" colors="#bebebe"/>
    </o:shapedefaults>
    <o:shapelayout v:ext="edit">
      <o:idmap v:ext="edit" data="1"/>
    </o:shapelayout>
  </w:shapeDefaults>
  <w:decimalSymbol w:val="."/>
  <w:listSeparator w:val=","/>
  <w14:docId w14:val="0C2E3D4A"/>
  <w15:chartTrackingRefBased/>
  <w15:docId w15:val="{2DE7919D-802F-4DEA-B49E-91B973CB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1E60"/>
    <w:pPr>
      <w:widowControl w:val="0"/>
      <w:autoSpaceDE w:val="0"/>
      <w:autoSpaceDN w:val="0"/>
      <w:adjustRightInd w:val="0"/>
      <w:spacing w:line="276" w:lineRule="auto"/>
      <w:contextualSpacing/>
      <w:jc w:val="both"/>
    </w:pPr>
    <w:rPr>
      <w:rFonts w:ascii="Calibri Light" w:hAnsi="Calibri Light" w:cs="Calibri Light"/>
      <w:sz w:val="24"/>
      <w:szCs w:val="24"/>
    </w:rPr>
  </w:style>
  <w:style w:type="paragraph" w:styleId="Heading1">
    <w:name w:val="heading 1"/>
    <w:basedOn w:val="Normal"/>
    <w:next w:val="BodyText"/>
    <w:qFormat/>
    <w:rsid w:val="00E41E60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" w:hAnsi="Arial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20" w:after="220" w:line="220" w:lineRule="atLeast"/>
      <w:outlineLvl w:val="2"/>
    </w:pPr>
    <w:rPr>
      <w:i/>
      <w:spacing w:val="-5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220" w:lineRule="atLeast"/>
      <w:outlineLvl w:val="3"/>
    </w:pPr>
    <w:rPr>
      <w:i/>
      <w:spacing w:val="-2"/>
      <w:kern w:val="28"/>
    </w:rPr>
  </w:style>
  <w:style w:type="paragraph" w:styleId="Heading5">
    <w:name w:val="heading 5"/>
    <w:basedOn w:val="Normal"/>
    <w:next w:val="BodyText"/>
    <w:qFormat/>
    <w:pPr>
      <w:keepNext/>
      <w:keepLines/>
      <w:spacing w:line="220" w:lineRule="atLeast"/>
      <w:ind w:left="1440"/>
      <w:outlineLvl w:val="4"/>
    </w:pPr>
    <w:rPr>
      <w:i/>
      <w:spacing w:val="-2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220" w:lineRule="atLeast"/>
    </w:pPr>
  </w:style>
  <w:style w:type="paragraph" w:styleId="Closing">
    <w:name w:val="Closing"/>
    <w:basedOn w:val="Normal"/>
    <w:pPr>
      <w:spacing w:line="220" w:lineRule="atLeast"/>
    </w:pPr>
  </w:style>
  <w:style w:type="paragraph" w:customStyle="1" w:styleId="CompanyName">
    <w:name w:val="Company Name"/>
    <w:basedOn w:val="Normal"/>
    <w:pPr>
      <w:keepLines/>
      <w:spacing w:line="200" w:lineRule="atLeast"/>
      <w:ind w:right="-115"/>
    </w:pPr>
    <w:rPr>
      <w:sz w:val="16"/>
    </w:rPr>
  </w:style>
  <w:style w:type="paragraph" w:customStyle="1" w:styleId="DocumentLabel">
    <w:name w:val="Document Label"/>
    <w:next w:val="Normal"/>
    <w:pPr>
      <w:spacing w:before="140" w:after="540" w:line="600" w:lineRule="atLeast"/>
      <w:ind w:left="840"/>
    </w:pPr>
    <w:rPr>
      <w:spacing w:val="-38"/>
      <w:sz w:val="60"/>
    </w:rPr>
  </w:style>
  <w:style w:type="paragraph" w:customStyle="1" w:styleId="Enclosure">
    <w:name w:val="Enclosure"/>
    <w:basedOn w:val="BodyText"/>
    <w:next w:val="Normal"/>
    <w:pPr>
      <w:keepLines/>
      <w:spacing w:before="220"/>
    </w:pPr>
  </w:style>
  <w:style w:type="paragraph" w:customStyle="1" w:styleId="HeaderBase">
    <w:name w:val="Header Base"/>
    <w:basedOn w:val="Normal"/>
    <w:pPr>
      <w:keepLines/>
      <w:tabs>
        <w:tab w:val="left" w:pos="-1080"/>
        <w:tab w:val="center" w:pos="4320"/>
        <w:tab w:val="right" w:pos="9480"/>
      </w:tabs>
      <w:ind w:left="-1080" w:right="-840"/>
    </w:pPr>
    <w:rPr>
      <w:rFonts w:ascii="Arial" w:hAnsi="Arial"/>
    </w:rPr>
  </w:style>
  <w:style w:type="paragraph" w:styleId="Footer">
    <w:name w:val="footer"/>
    <w:basedOn w:val="HeaderBase"/>
    <w:pPr>
      <w:spacing w:before="420"/>
      <w:ind w:right="-1080"/>
    </w:pPr>
    <w:rPr>
      <w:b/>
    </w:rPr>
  </w:style>
  <w:style w:type="paragraph" w:styleId="Header">
    <w:name w:val="header"/>
    <w:basedOn w:val="HeaderBase"/>
    <w:pPr>
      <w:ind w:right="-1080"/>
    </w:pPr>
    <w:rPr>
      <w:i/>
    </w:rPr>
  </w:style>
  <w:style w:type="paragraph" w:customStyle="1" w:styleId="HeadingBase">
    <w:name w:val="Heading Base"/>
    <w:basedOn w:val="BodyText"/>
    <w:next w:val="BodyText"/>
    <w:pPr>
      <w:keepNext/>
      <w:keepLines/>
      <w:spacing w:after="0"/>
    </w:pPr>
    <w:rPr>
      <w:rFonts w:ascii="Arial" w:hAnsi="Arial"/>
      <w:spacing w:val="-10"/>
      <w:kern w:val="28"/>
      <w:sz w:val="18"/>
    </w:rPr>
  </w:style>
  <w:style w:type="paragraph" w:styleId="MessageHeader">
    <w:name w:val="Message Header"/>
    <w:basedOn w:val="BodyText"/>
    <w:pPr>
      <w:keepLines/>
      <w:spacing w:after="0" w:line="415" w:lineRule="atLeast"/>
      <w:ind w:left="1560" w:hanging="720"/>
    </w:p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" w:hAnsi="Arial"/>
      <w:b/>
      <w:spacing w:val="-4"/>
      <w:sz w:val="18"/>
      <w:vertAlign w:val="baseline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22" w:color="auto"/>
      </w:pBdr>
      <w:spacing w:after="400"/>
    </w:pPr>
  </w:style>
  <w:style w:type="paragraph" w:styleId="NormalIndent">
    <w:name w:val="Normal Indent"/>
    <w:basedOn w:val="Normal"/>
    <w:pPr>
      <w:ind w:left="1440"/>
    </w:pPr>
  </w:style>
  <w:style w:type="character" w:styleId="PageNumber">
    <w:name w:val="page number"/>
  </w:style>
  <w:style w:type="paragraph" w:customStyle="1" w:styleId="ReturnAddress">
    <w:name w:val="Return Address"/>
    <w:basedOn w:val="Normal"/>
    <w:pPr>
      <w:keepLines/>
      <w:spacing w:line="200" w:lineRule="atLeast"/>
      <w:ind w:right="-120"/>
    </w:pPr>
    <w:rPr>
      <w:sz w:val="16"/>
    </w:rPr>
  </w:style>
  <w:style w:type="paragraph" w:styleId="Signature">
    <w:name w:val="Signature"/>
    <w:basedOn w:val="BodyText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</w:pPr>
  </w:style>
  <w:style w:type="paragraph" w:customStyle="1" w:styleId="SignatureName">
    <w:name w:val="Signature Name"/>
    <w:basedOn w:val="Signature"/>
    <w:next w:val="SignatureJobTitle"/>
    <w:pPr>
      <w:spacing w:before="720"/>
    </w:pPr>
  </w:style>
  <w:style w:type="paragraph" w:customStyle="1" w:styleId="Slogan">
    <w:name w:val="Slogan"/>
    <w:basedOn w:val="Normal"/>
    <w:pPr>
      <w:framePr w:w="5170" w:h="1800" w:hSpace="187" w:vSpace="187" w:wrap="notBeside" w:vAnchor="page" w:hAnchor="page" w:x="966" w:yAlign="bottom" w:anchorLock="1"/>
    </w:pPr>
    <w:rPr>
      <w:rFonts w:ascii="Impact" w:hAnsi="Impact"/>
      <w:caps/>
      <w:color w:val="DFDFDF"/>
      <w:spacing w:val="20"/>
      <w:sz w:val="48"/>
    </w:rPr>
  </w:style>
  <w:style w:type="table" w:styleId="TableGrid">
    <w:name w:val="Table Grid"/>
    <w:basedOn w:val="TableNormal"/>
    <w:rsid w:val="00C00C3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906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9065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241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C241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24149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rsid w:val="00C241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24149"/>
    <w:rPr>
      <w:rFonts w:ascii="Courier" w:hAnsi="Courier"/>
      <w:b/>
      <w:bCs/>
    </w:rPr>
  </w:style>
  <w:style w:type="table" w:customStyle="1" w:styleId="TableNoBorder1">
    <w:name w:val="Table (No Border)1"/>
    <w:basedOn w:val="TableNormal"/>
    <w:next w:val="TableGrid"/>
    <w:rsid w:val="00DB55E2"/>
    <w:pPr>
      <w:contextualSpacing/>
    </w:pPr>
    <w:rPr>
      <w:rFonts w:ascii="Arial" w:eastAsiaTheme="minorHAnsi" w:hAnsi="Arial" w:cstheme="minorBidi"/>
      <w:sz w:val="22"/>
      <w:szCs w:val="22"/>
    </w:rPr>
    <w:tblPr>
      <w:tblInd w:w="864" w:type="dxa"/>
      <w:tblCellMar>
        <w:left w:w="115" w:type="dxa"/>
        <w:right w:w="115" w:type="dxa"/>
      </w:tblCellMar>
    </w:tblPr>
    <w:tcPr>
      <w:vAlign w:val="center"/>
    </w:tcPr>
  </w:style>
  <w:style w:type="paragraph" w:styleId="NoSpacing">
    <w:name w:val="No Spacing"/>
    <w:uiPriority w:val="1"/>
    <w:qFormat/>
    <w:rsid w:val="00F127B2"/>
    <w:pPr>
      <w:widowControl w:val="0"/>
      <w:autoSpaceDE w:val="0"/>
      <w:autoSpaceDN w:val="0"/>
      <w:adjustRightInd w:val="0"/>
      <w:contextualSpacing/>
      <w:jc w:val="both"/>
    </w:pPr>
    <w:rPr>
      <w:rFonts w:ascii="Calibri Light" w:hAnsi="Calibri Light" w:cs="Calibri Ligh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4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2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5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Microsoft Corporation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subject/>
  <dc:creator>Hutchings, Jeff</dc:creator>
  <cp:keywords/>
  <cp:lastModifiedBy>O'Toole, Donna</cp:lastModifiedBy>
  <cp:revision>4</cp:revision>
  <cp:lastPrinted>2021-01-27T17:00:00Z</cp:lastPrinted>
  <dcterms:created xsi:type="dcterms:W3CDTF">2021-01-26T12:54:00Z</dcterms:created>
  <dcterms:modified xsi:type="dcterms:W3CDTF">2021-01-2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62381033</vt:lpwstr>
  </property>
</Properties>
</file>